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3981F1" w14:textId="77777777" w:rsidR="00FB28D1" w:rsidRDefault="00FB28D1">
      <w:pPr>
        <w:spacing w:after="0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273AC5DB" w14:textId="1F05160A" w:rsidR="00FB28D1" w:rsidRDefault="00D405EA">
      <w:pPr>
        <w:spacing w:after="0" w:line="264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EDITAL 002 - PROBIC/FAPERGS e PIBIC/CNPq DDPA-SEAP</w:t>
      </w:r>
      <w:r w:rsidR="00DE0CEC">
        <w:rPr>
          <w:rFonts w:ascii="Times New Roman" w:eastAsia="Times New Roman" w:hAnsi="Times New Roman" w:cs="Times New Roman"/>
          <w:b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202</w:t>
      </w:r>
      <w:r w:rsidR="00BB0107">
        <w:rPr>
          <w:rFonts w:ascii="Times New Roman" w:eastAsia="Times New Roman" w:hAnsi="Times New Roman" w:cs="Times New Roman"/>
          <w:b/>
          <w:sz w:val="20"/>
          <w:szCs w:val="20"/>
        </w:rPr>
        <w:t>3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– 202</w:t>
      </w:r>
      <w:r w:rsidR="00BB0107">
        <w:rPr>
          <w:rFonts w:ascii="Times New Roman" w:eastAsia="Times New Roman" w:hAnsi="Times New Roman" w:cs="Times New Roman"/>
          <w:b/>
          <w:sz w:val="20"/>
          <w:szCs w:val="20"/>
        </w:rPr>
        <w:t>4</w:t>
      </w:r>
    </w:p>
    <w:p w14:paraId="14C52B18" w14:textId="77777777" w:rsidR="00FB28D1" w:rsidRDefault="00FB28D1">
      <w:pPr>
        <w:spacing w:after="0" w:line="264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B12E499" w14:textId="77777777" w:rsidR="00FB28D1" w:rsidRDefault="00D405EA">
      <w:pPr>
        <w:spacing w:after="0" w:line="264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ANEXO I - FORMULÁRIO DE AVALIAÇÃO DE ORIENTADORES </w:t>
      </w:r>
    </w:p>
    <w:p w14:paraId="4ED8BA37" w14:textId="77777777" w:rsidR="00FB28D1" w:rsidRDefault="00FB28D1">
      <w:pPr>
        <w:spacing w:after="0" w:line="264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a"/>
        <w:tblW w:w="6000" w:type="dxa"/>
        <w:jc w:val="center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500"/>
        <w:gridCol w:w="1500"/>
        <w:gridCol w:w="1500"/>
        <w:gridCol w:w="1500"/>
      </w:tblGrid>
      <w:tr w:rsidR="00FB28D1" w14:paraId="236B1535" w14:textId="77777777">
        <w:trPr>
          <w:trHeight w:val="113"/>
          <w:jc w:val="center"/>
        </w:trPr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6CBAE7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ritérios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4B117A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eso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EA3BFA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ontuação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0BCAAD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obtida</w:t>
            </w:r>
          </w:p>
        </w:tc>
      </w:tr>
      <w:tr w:rsidR="00FB28D1" w14:paraId="2935EC45" w14:textId="77777777">
        <w:trPr>
          <w:trHeight w:val="113"/>
          <w:jc w:val="center"/>
        </w:trPr>
        <w:tc>
          <w:tcPr>
            <w:tcW w:w="15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195B3C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jeto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CDE37E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%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9D1252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D49A72" w14:textId="77777777" w:rsidR="00FB28D1" w:rsidRDefault="00FB28D1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FB28D1" w14:paraId="438FA56D" w14:textId="77777777">
        <w:trPr>
          <w:trHeight w:val="113"/>
          <w:jc w:val="center"/>
        </w:trPr>
        <w:tc>
          <w:tcPr>
            <w:tcW w:w="15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B5D947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ientador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5D33D7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%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9A77AD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EE0702" w14:textId="77777777" w:rsidR="00FB28D1" w:rsidRDefault="00FB28D1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FB28D1" w14:paraId="0EEAC73D" w14:textId="77777777">
        <w:trPr>
          <w:trHeight w:val="113"/>
          <w:jc w:val="center"/>
        </w:trPr>
        <w:tc>
          <w:tcPr>
            <w:tcW w:w="15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CA2E4C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5F026E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00%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ED3AA8" w14:textId="77777777" w:rsidR="00FB28D1" w:rsidRDefault="00D405EA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F0333E" w14:textId="77777777" w:rsidR="00FB28D1" w:rsidRDefault="00FB28D1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</w:tr>
    </w:tbl>
    <w:p w14:paraId="5FEA306C" w14:textId="77777777" w:rsidR="00FB28D1" w:rsidRDefault="00FB28D1">
      <w:pPr>
        <w:spacing w:after="0" w:line="264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6508117" w14:textId="77777777" w:rsidR="00FB28D1" w:rsidRDefault="00D405E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Nome do proponente: ____________________________________________________________________</w:t>
      </w:r>
    </w:p>
    <w:p w14:paraId="497531BC" w14:textId="77777777" w:rsidR="00FB28D1" w:rsidRDefault="00FB28D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001E618" w14:textId="77777777" w:rsidR="00FB28D1" w:rsidRDefault="00D405E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Título da proposta: _______________________________________________________________________</w:t>
      </w:r>
    </w:p>
    <w:p w14:paraId="53E4F6AB" w14:textId="77777777" w:rsidR="00FB28D1" w:rsidRDefault="00FB28D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11D7D0B2" w14:textId="77777777" w:rsidR="00FB28D1" w:rsidRDefault="00D405E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Código de cadastro na Divisão de Pesquisa: ____________</w:t>
      </w:r>
    </w:p>
    <w:p w14:paraId="1F6DF696" w14:textId="77777777" w:rsidR="00FB28D1" w:rsidRDefault="00FB28D1">
      <w:pPr>
        <w:spacing w:after="0" w:line="264" w:lineRule="auto"/>
        <w:rPr>
          <w:rFonts w:ascii="Arial" w:eastAsia="Arial" w:hAnsi="Arial" w:cs="Arial"/>
        </w:rPr>
      </w:pPr>
    </w:p>
    <w:tbl>
      <w:tblPr>
        <w:tblStyle w:val="a0"/>
        <w:tblW w:w="9819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81"/>
        <w:gridCol w:w="4895"/>
        <w:gridCol w:w="867"/>
        <w:gridCol w:w="812"/>
        <w:gridCol w:w="909"/>
        <w:gridCol w:w="755"/>
        <w:gridCol w:w="900"/>
      </w:tblGrid>
      <w:tr w:rsidR="00FB28D1" w14:paraId="7C865DAD" w14:textId="77777777">
        <w:trPr>
          <w:trHeight w:val="20"/>
        </w:trPr>
        <w:tc>
          <w:tcPr>
            <w:tcW w:w="680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999BA0" w14:textId="77777777" w:rsidR="00FB28D1" w:rsidRDefault="00D40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</w:t>
            </w:r>
          </w:p>
        </w:tc>
        <w:tc>
          <w:tcPr>
            <w:tcW w:w="4892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F43FBD" w14:textId="77777777" w:rsidR="00FB28D1" w:rsidRDefault="00D40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Orientador</w:t>
            </w:r>
          </w:p>
        </w:tc>
        <w:tc>
          <w:tcPr>
            <w:tcW w:w="866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3DFDBF" w14:textId="77777777" w:rsidR="00FB28D1" w:rsidRDefault="00D40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812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3C31D3" w14:textId="77777777" w:rsidR="00FB28D1" w:rsidRDefault="00D40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09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503049" w14:textId="77777777" w:rsidR="00FB28D1" w:rsidRDefault="00D40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755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59490B" w14:textId="77777777" w:rsidR="00FB28D1" w:rsidRDefault="00D40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900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5413BE" w14:textId="77777777" w:rsidR="00FB28D1" w:rsidRDefault="00D405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final</w:t>
            </w:r>
          </w:p>
        </w:tc>
      </w:tr>
      <w:tr w:rsidR="00FB28D1" w14:paraId="57A5C5D6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C4A724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1</w:t>
            </w:r>
          </w:p>
        </w:tc>
        <w:tc>
          <w:tcPr>
            <w:tcW w:w="9134" w:type="dxa"/>
            <w:gridSpan w:val="6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4CDC22" w14:textId="13FD0633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 xml:space="preserve">PARTICIPAÇÃO EM ATIVIDADES ADMINISTRATIVAS DO DDPA </w:t>
            </w:r>
            <w:r w:rsidRPr="00DE0CE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(201</w:t>
            </w:r>
            <w:r w:rsidR="00BB0107" w:rsidRPr="00DE0CE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9</w:t>
            </w:r>
            <w:r w:rsidRPr="00DE0CE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BB0107" w:rsidRPr="00DE0CE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3</w:t>
            </w:r>
            <w:r w:rsidRPr="00DE0CE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</w:tr>
      <w:tr w:rsidR="00FB28D1" w14:paraId="2F3486D7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A39982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1.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44BFE1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missões, atividades de direção, chefia, administrações, coordenações internas, responsabilidades técnicas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8208A8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9300C6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91B3C6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AA98E8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B8DE49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5C1D5611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25A44D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1.2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1CC84E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ubstituto em comissões, direção, chefias, atividades administrativas, coordenação interna, responsabilidades técnicas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3D4A3B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557081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C9F21D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5A0692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BAE62E" w14:textId="77777777" w:rsidR="00FB28D1" w:rsidRDefault="00FB2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5DA0AC1B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7B9E78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2</w:t>
            </w:r>
          </w:p>
        </w:tc>
        <w:tc>
          <w:tcPr>
            <w:tcW w:w="9134" w:type="dxa"/>
            <w:gridSpan w:val="6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7B48B2" w14:textId="7C30A685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 xml:space="preserve">PRODUÇÃO BIBLIOGRÁFICA </w:t>
            </w:r>
            <w:r w:rsidRPr="00DE0CE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(201</w:t>
            </w:r>
            <w:r w:rsidR="00BB0107" w:rsidRPr="00DE0CE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9</w:t>
            </w:r>
            <w:r w:rsidRPr="00DE0CE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BB0107" w:rsidRPr="00DE0CE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3</w:t>
            </w:r>
            <w:r w:rsidRPr="00DE0CE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</w:tr>
      <w:tr w:rsidR="00FB28D1" w14:paraId="66193279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F760AC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4490A8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primeiro autor ou autor de correspondência na PAG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6E65B5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B40A115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704B51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,0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062E1A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2386D2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F7E500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7B725E80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B2475D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2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689AD8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coautor na PAG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092537" w14:textId="77777777" w:rsidR="00FB28D1" w:rsidRDefault="00FB2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E5732B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7FF756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40795B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7C6D19" w14:textId="77777777" w:rsidR="00FB28D1" w:rsidRDefault="00FB2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538BC076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A04F9B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3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1AD7EF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primeiro autor em periódico indexado ou autor de correspondência.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DAB195" w14:textId="77777777" w:rsidR="00FB28D1" w:rsidRDefault="00FB2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DB7F18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,0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A766A8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19F195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559D99" w14:textId="77777777" w:rsidR="00FB28D1" w:rsidRDefault="00FB2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235B2F4D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634C74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4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78D2F7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coautor em periódico indexado.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41F285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01B945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2D8DEB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AA41F7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B19983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06530138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326859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5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DA1432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primeiro autor em periódico não indexado ou autor de correspondência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45915D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E67666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590A30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E892D3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559C1F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03E706CB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627E69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6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985D69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coautor em periódico não indexado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4441C2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9BADA8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61DB61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29C772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D52486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3E4CE41E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FC529E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7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FA4C10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ditor de livro publicado/Editor de periódico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450BC1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E0D463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40BBBF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6F69CC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3AA807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40830629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D828FE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8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A966CC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ivros publicados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D987BB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391928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86CFB3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DADA65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F942C3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5F3167DF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902C21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9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F9FB01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apítulos de livro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1F2981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883965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0E9129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E3B7F2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14B35B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3DF8BE6C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6AD099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0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D13759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oletins Técnicos/Circulares Técnicas publicados/Notas Técnicas/ Revista Técnica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455343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97E39F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03F9AB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8DE3B9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65F871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69A7A8D0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AE17FE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DB2E2F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ublicação de resumos no SICIT/DDPA 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87A2C9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7CA719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235F1F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04F776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96437B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4BA476A1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041950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1.2.12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4C0588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sumos expandidos/Trabalhos completos publicados em anais de eventos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7CE25C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04C6DA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4D7475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798F7B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825FDD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7768E458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67D40E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3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3F078F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sumos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11D723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77198D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2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1C2D22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FC5561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6456F5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67ECD43E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0D012D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3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F2E2E8" w14:textId="215A726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PARTICIPAÇÃO EM BANCAS AVALIADORAS (201</w:t>
            </w:r>
            <w:r w:rsidR="00DE0CE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9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DE0CE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86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F7A3AA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4E923E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4D1411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0784DA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90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806D45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Final</w:t>
            </w:r>
          </w:p>
        </w:tc>
      </w:tr>
      <w:tr w:rsidR="00FB28D1" w14:paraId="0359AFA3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97491C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3.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DC70F1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ós-graduação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E5A91C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959607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3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A951F4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B9B516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64F6B7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2F7D3150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B3BC16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3.2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43507C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raduação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73A39B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581CC4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2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547288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BA9164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6875D4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341941DD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D9A818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3.3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129F58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nca no SICIT DDPA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77F247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963236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10FFBC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2F9907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0E7131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2E432D2B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0085B0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4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1598F0" w14:textId="06ADA018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PARTICIPAÇÃO EM EVENTOS CIENTÍFICOS (201</w:t>
            </w:r>
            <w:r w:rsidR="00DE0CE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9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DE0CE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86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990D85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A89B74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609FF7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E56CB8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90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88AC34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Final</w:t>
            </w:r>
          </w:p>
        </w:tc>
      </w:tr>
      <w:tr w:rsidR="00FB28D1" w14:paraId="4DC871CC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28A236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4.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E3D86B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ganização de eventos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F262CD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,5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C53BD3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94D01D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00C6CB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D746EB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3F49A793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C28371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4.2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3941D8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rticipação como ouvinte ou palestrante no SICIT DDPA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9FD35D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7C4CBC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9899BF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4EF8DF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AE5D99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7EDCD79D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AE88F3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5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C87DE3" w14:textId="17B5586F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ORIENTAÇÃO (201</w:t>
            </w:r>
            <w:r w:rsidR="00DE0CE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9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DE0CE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86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923C5E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229FE4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5CBB14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81D285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90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7613A7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Final</w:t>
            </w:r>
          </w:p>
        </w:tc>
      </w:tr>
      <w:tr w:rsidR="00FB28D1" w14:paraId="598CC625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489C17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5.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991A82" w14:textId="4B15E815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ientação de alunos de iniciação científica ou tecnológica e ensino médio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9AECAF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76A800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17EB34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A7169E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1B4E04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1D8E415D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9A595A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5.2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62985B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ientação de alunos de mestrado, doutorado, pós-doutorado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7B998C" w14:textId="77777777" w:rsidR="00FB28D1" w:rsidRDefault="00FB28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BE7C6F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2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B86972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B1F9F3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CEE0AD" w14:textId="77777777" w:rsidR="00FB28D1" w:rsidRDefault="00FB2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75515BDF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6E51A4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6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3EFE03" w14:textId="396EE56F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ESTÍMULO A NOVOS ORIENTADORES (201</w:t>
            </w:r>
            <w:r w:rsidR="00DE0CE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9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DE0CE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86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A36F44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F043B1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61BBC9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6DE9BB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90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AC915D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Final</w:t>
            </w:r>
          </w:p>
        </w:tc>
      </w:tr>
      <w:tr w:rsidR="00FB28D1" w14:paraId="184471E2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3E77F7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6.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8D259B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ão ter sido contemplado com uma bolsa de iniciação científica ou tecnológica institucional no DDPA</w:t>
            </w:r>
          </w:p>
        </w:tc>
        <w:tc>
          <w:tcPr>
            <w:tcW w:w="86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E89435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8A9A7C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5549D0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FD5DF8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0AE6C9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B28D1" w14:paraId="63D0BD56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D19BCF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530A39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tal da avaliação do orientador</w:t>
            </w:r>
          </w:p>
        </w:tc>
        <w:tc>
          <w:tcPr>
            <w:tcW w:w="86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BC0520" w14:textId="77777777" w:rsidR="00FB28D1" w:rsidRDefault="00D405EA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0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1D5CFD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8530DF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B0C87B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07FF10" w14:textId="77777777" w:rsidR="00FB28D1" w:rsidRDefault="00FB28D1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9FC72BE" w14:textId="77777777" w:rsidR="00FB28D1" w:rsidRDefault="00FB28D1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4CACF72" w14:textId="77777777" w:rsidR="00FB28D1" w:rsidRDefault="00FB28D1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3851BE3" w14:textId="77777777" w:rsidR="00FB28D1" w:rsidRDefault="00D405EA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Data da Avaliação pelo Comitê Institucional: ________________________</w:t>
      </w:r>
    </w:p>
    <w:p w14:paraId="148B9448" w14:textId="77777777" w:rsidR="00FB28D1" w:rsidRDefault="00FB28D1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49C44634" w14:textId="77777777" w:rsidR="00FB28D1" w:rsidRDefault="00FB28D1">
      <w:pPr>
        <w:spacing w:after="0"/>
      </w:pPr>
    </w:p>
    <w:sectPr w:rsidR="00FB28D1">
      <w:headerReference w:type="default" r:id="rId7"/>
      <w:pgSz w:w="11906" w:h="16838"/>
      <w:pgMar w:top="1134" w:right="1134" w:bottom="1134" w:left="1134" w:header="113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C5289" w14:textId="77777777" w:rsidR="00D1617E" w:rsidRDefault="00D1617E">
      <w:pPr>
        <w:spacing w:after="0" w:line="240" w:lineRule="auto"/>
      </w:pPr>
      <w:r>
        <w:separator/>
      </w:r>
    </w:p>
  </w:endnote>
  <w:endnote w:type="continuationSeparator" w:id="0">
    <w:p w14:paraId="2112D991" w14:textId="77777777" w:rsidR="00D1617E" w:rsidRDefault="00D161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DBF1C" w14:textId="77777777" w:rsidR="00D1617E" w:rsidRDefault="00D1617E">
      <w:pPr>
        <w:spacing w:after="0" w:line="240" w:lineRule="auto"/>
      </w:pPr>
      <w:r>
        <w:separator/>
      </w:r>
    </w:p>
  </w:footnote>
  <w:footnote w:type="continuationSeparator" w:id="0">
    <w:p w14:paraId="5EC404D4" w14:textId="77777777" w:rsidR="00D1617E" w:rsidRDefault="00D161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F3700" w14:textId="6DA023C3" w:rsidR="0028562E" w:rsidRDefault="0028562E" w:rsidP="0028562E">
    <w:pPr>
      <w:spacing w:line="360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29C81820" wp14:editId="7422944C">
          <wp:simplePos x="0" y="0"/>
          <wp:positionH relativeFrom="margin">
            <wp:posOffset>5226050</wp:posOffset>
          </wp:positionH>
          <wp:positionV relativeFrom="paragraph">
            <wp:posOffset>182880</wp:posOffset>
          </wp:positionV>
          <wp:extent cx="666115" cy="666115"/>
          <wp:effectExtent l="0" t="0" r="635" b="635"/>
          <wp:wrapNone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978" r="17799"/>
                  <a:stretch>
                    <a:fillRect/>
                  </a:stretch>
                </pic:blipFill>
                <pic:spPr bwMode="auto">
                  <a:xfrm>
                    <a:off x="0" y="0"/>
                    <a:ext cx="666115" cy="6661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7C5245DC" wp14:editId="0407ECBB">
          <wp:simplePos x="0" y="0"/>
          <wp:positionH relativeFrom="column">
            <wp:posOffset>1903730</wp:posOffset>
          </wp:positionH>
          <wp:positionV relativeFrom="paragraph">
            <wp:posOffset>127000</wp:posOffset>
          </wp:positionV>
          <wp:extent cx="1102995" cy="489585"/>
          <wp:effectExtent l="0" t="0" r="1905" b="5715"/>
          <wp:wrapNone/>
          <wp:docPr id="3" name="Imagem 3" descr="http://portal.cnpq.br/documents/10157/15070/logobitmap.jpg/1f4b7081-224d-4439-958c-8c58e5553550?t=13352935340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7" descr="http://portal.cnpq.br/documents/10157/15070/logobitmap.jpg/1f4b7081-224d-4439-958c-8c58e5553550?t=133529353400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2995" cy="489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7B4EF8A3" wp14:editId="40B94A75">
          <wp:simplePos x="0" y="0"/>
          <wp:positionH relativeFrom="column">
            <wp:posOffset>3587750</wp:posOffset>
          </wp:positionH>
          <wp:positionV relativeFrom="paragraph">
            <wp:posOffset>137795</wp:posOffset>
          </wp:positionV>
          <wp:extent cx="1076960" cy="509905"/>
          <wp:effectExtent l="0" t="0" r="8890" b="4445"/>
          <wp:wrapNone/>
          <wp:docPr id="2" name="Imagem 2" descr="Logotipo, nome da empres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8" descr="Logotipo, nome da empresa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960" cy="509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1FA57ED3" wp14:editId="58AC69D6">
          <wp:simplePos x="0" y="0"/>
          <wp:positionH relativeFrom="column">
            <wp:posOffset>379730</wp:posOffset>
          </wp:positionH>
          <wp:positionV relativeFrom="paragraph">
            <wp:posOffset>106680</wp:posOffset>
          </wp:positionV>
          <wp:extent cx="1019175" cy="528955"/>
          <wp:effectExtent l="0" t="0" r="9525" b="4445"/>
          <wp:wrapNone/>
          <wp:docPr id="1" name="Imagem 1" descr="https://fapergs.rs.gov.br/upload/recortes/201711/29150928_3283_GD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6" descr="https://fapergs.rs.gov.br/upload/recortes/201711/29150928_3283_GDO.jp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5289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Start w:id="0" w:name="_Hlk100656355"/>
    <w:bookmarkStart w:id="1" w:name="_Hlk100656356"/>
  </w:p>
  <w:p w14:paraId="1BEDC661" w14:textId="77777777" w:rsidR="0028562E" w:rsidRDefault="0028562E" w:rsidP="0028562E">
    <w:pPr>
      <w:spacing w:line="360" w:lineRule="auto"/>
      <w:rPr>
        <w:rFonts w:ascii="Times New Roman" w:hAnsi="Times New Roman" w:cs="Times New Roman"/>
        <w:sz w:val="20"/>
        <w:szCs w:val="20"/>
      </w:rPr>
    </w:pPr>
  </w:p>
  <w:p w14:paraId="34C6E4AB" w14:textId="77777777" w:rsidR="0028562E" w:rsidRDefault="0028562E" w:rsidP="0028562E">
    <w:pPr>
      <w:pStyle w:val="Cabealho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PROGRAMA INSTITUCIONAL DE BOLSAS DE INICIAÇÃO CIENTÍFICA</w:t>
    </w:r>
  </w:p>
  <w:p w14:paraId="4D3F3502" w14:textId="3E6F25F2" w:rsidR="0028562E" w:rsidRDefault="0028562E" w:rsidP="0028562E">
    <w:pPr>
      <w:pStyle w:val="Cabealho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FAPERGS e CNPq/SEAP</w:t>
    </w:r>
    <w:r w:rsidR="00DE0CEC">
      <w:rPr>
        <w:rFonts w:ascii="Times New Roman" w:hAnsi="Times New Roman" w:cs="Times New Roman"/>
        <w:sz w:val="20"/>
        <w:szCs w:val="20"/>
      </w:rPr>
      <w:t>I</w:t>
    </w:r>
  </w:p>
  <w:p w14:paraId="0CE1731C" w14:textId="77777777" w:rsidR="0028562E" w:rsidRDefault="0028562E" w:rsidP="0028562E">
    <w:pPr>
      <w:pStyle w:val="Cabealho"/>
      <w:jc w:val="center"/>
      <w:rPr>
        <w:rFonts w:ascii="Times New Roman" w:hAnsi="Times New Roman" w:cs="Times New Roman"/>
        <w:sz w:val="16"/>
        <w:szCs w:val="16"/>
      </w:rPr>
    </w:pPr>
  </w:p>
  <w:p w14:paraId="4009A36F" w14:textId="77777777" w:rsidR="0028562E" w:rsidRDefault="0028562E" w:rsidP="0028562E">
    <w:pPr>
      <w:pStyle w:val="Cabealho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 xml:space="preserve">Departamento de Diagnóstico e Pesquisa Agropecuária – DDPA </w:t>
    </w:r>
  </w:p>
  <w:p w14:paraId="4CCF9DE2" w14:textId="76892D40" w:rsidR="0028562E" w:rsidRDefault="0028562E" w:rsidP="0028562E">
    <w:pPr>
      <w:pStyle w:val="Cabealho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Secretaria da Agricultura, Pecuária</w:t>
    </w:r>
    <w:r w:rsidR="00DE0CEC">
      <w:rPr>
        <w:rFonts w:ascii="Times New Roman" w:hAnsi="Times New Roman" w:cs="Times New Roman"/>
        <w:sz w:val="20"/>
        <w:szCs w:val="20"/>
      </w:rPr>
      <w:t>, Produção Sustentável</w:t>
    </w:r>
    <w:r>
      <w:rPr>
        <w:rFonts w:ascii="Times New Roman" w:hAnsi="Times New Roman" w:cs="Times New Roman"/>
        <w:sz w:val="20"/>
        <w:szCs w:val="20"/>
      </w:rPr>
      <w:t xml:space="preserve"> e </w:t>
    </w:r>
    <w:r w:rsidR="00DE0CEC">
      <w:rPr>
        <w:rFonts w:ascii="Times New Roman" w:hAnsi="Times New Roman" w:cs="Times New Roman"/>
        <w:sz w:val="20"/>
        <w:szCs w:val="20"/>
      </w:rPr>
      <w:t>Irrigação</w:t>
    </w:r>
    <w:r>
      <w:rPr>
        <w:rFonts w:ascii="Times New Roman" w:hAnsi="Times New Roman" w:cs="Times New Roman"/>
        <w:sz w:val="20"/>
        <w:szCs w:val="20"/>
      </w:rPr>
      <w:t xml:space="preserve"> – SEAP</w:t>
    </w:r>
    <w:r w:rsidR="00DE0CEC">
      <w:rPr>
        <w:rFonts w:ascii="Times New Roman" w:hAnsi="Times New Roman" w:cs="Times New Roman"/>
        <w:sz w:val="20"/>
        <w:szCs w:val="20"/>
      </w:rPr>
      <w:t>I</w:t>
    </w:r>
  </w:p>
  <w:p w14:paraId="2CB1FD0A" w14:textId="51A5CF14" w:rsidR="00FB28D1" w:rsidRDefault="0028562E" w:rsidP="0028562E">
    <w:pPr>
      <w:spacing w:line="240" w:lineRule="auto"/>
      <w:jc w:val="center"/>
      <w:rPr>
        <w:rFonts w:ascii="Times New Roman" w:eastAsia="Times New Roman" w:hAnsi="Times New Roman" w:cs="Times New Roman"/>
        <w:b/>
        <w:color w:val="00B050"/>
        <w:sz w:val="24"/>
        <w:szCs w:val="24"/>
      </w:rPr>
    </w:pPr>
    <w:r>
      <w:rPr>
        <w:rFonts w:ascii="Times New Roman" w:eastAsia="Times New Roman" w:hAnsi="Times New Roman" w:cs="Times New Roman"/>
        <w:b/>
        <w:color w:val="00B050"/>
        <w:sz w:val="24"/>
        <w:szCs w:val="24"/>
      </w:rPr>
      <w:t>_____________________________________________________________________________</w:t>
    </w:r>
    <w:bookmarkEnd w:id="0"/>
    <w:bookmarkEnd w:id="1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tbA0NLM0MTGyMDZX0lEKTi0uzszPAykwrgUAMqmqCSwAAAA="/>
  </w:docVars>
  <w:rsids>
    <w:rsidRoot w:val="00FB28D1"/>
    <w:rsid w:val="00044C10"/>
    <w:rsid w:val="000961CB"/>
    <w:rsid w:val="0028562E"/>
    <w:rsid w:val="00303327"/>
    <w:rsid w:val="0062105B"/>
    <w:rsid w:val="00BB0107"/>
    <w:rsid w:val="00D1617E"/>
    <w:rsid w:val="00D405EA"/>
    <w:rsid w:val="00D96FA7"/>
    <w:rsid w:val="00DE0CEC"/>
    <w:rsid w:val="00E0675D"/>
    <w:rsid w:val="00EE71E6"/>
    <w:rsid w:val="00FB2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3D26852"/>
  <w15:docId w15:val="{BC7D1A3C-007A-4D5D-AA4B-515CD034C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rsid w:val="009632D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632D5"/>
  </w:style>
  <w:style w:type="paragraph" w:styleId="Rodap">
    <w:name w:val="footer"/>
    <w:basedOn w:val="Normal"/>
    <w:link w:val="RodapChar"/>
    <w:uiPriority w:val="99"/>
    <w:unhideWhenUsed/>
    <w:rsid w:val="009632D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632D5"/>
  </w:style>
  <w:style w:type="paragraph" w:styleId="Textodebalo">
    <w:name w:val="Balloon Text"/>
    <w:basedOn w:val="Normal"/>
    <w:link w:val="TextodebaloChar"/>
    <w:uiPriority w:val="99"/>
    <w:semiHidden/>
    <w:unhideWhenUsed/>
    <w:rsid w:val="009632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632D5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F91CF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91CF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91CF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91CF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91CFE"/>
    <w:rPr>
      <w:b/>
      <w:bCs/>
      <w:sz w:val="20"/>
      <w:szCs w:val="20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32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lnQQun5GAzY/uvmXGgs/ez+YSqg==">AMUW2mXJ6BKqDLcYY5V5Pwi6L1x+8W0qaT0QXN/Rbamx9uwts0/ghqdvpyuHBmMLWwS9DIM09gUXkJCPAjzUboSDvSr8Mugj244kerhIUJ3PfJ6qhJjj29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53</Words>
  <Characters>2532</Characters>
  <Application>Microsoft Office Word</Application>
  <DocSecurity>0</DocSecurity>
  <Lines>158</Lines>
  <Paragraphs>37</Paragraphs>
  <ScaleCrop>false</ScaleCrop>
  <Company/>
  <LinksUpToDate>false</LinksUpToDate>
  <CharactersWithSpaces>2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sor</dc:creator>
  <cp:lastModifiedBy>Anelise Beneduzi</cp:lastModifiedBy>
  <cp:revision>10</cp:revision>
  <dcterms:created xsi:type="dcterms:W3CDTF">2022-04-12T14:32:00Z</dcterms:created>
  <dcterms:modified xsi:type="dcterms:W3CDTF">2023-05-10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1a69f346220596fc1387f911343a78dd529ca609fa167990aeef4d174d5ec5</vt:lpwstr>
  </property>
</Properties>
</file>